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bubble gum frais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; carvone; (E)-anethole; 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v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9-49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759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48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x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68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42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, H301 (ATE=280 mg/kg masy ciała)</w:t>
              <w:br/>
              <w:t>Acute Tox. 3 (Skórne), H311 (ATE=820 mg/kg masy ciała)</w:t>
              <w:br/>
              <w:t>Acute Tox. 3 (Poprzez wdychanie), H331 (ATE=0,5 mg/l/4h)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)-aneth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180-2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4-052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phenyl ether</w:t>
            </w:r>
          </w:p>
          <w:p w:rsidR="00827634" w:rsidRPr="0069446B" w:rsidP="009B0F88" w14:paraId="147D3D58" w14:textId="33B2CE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 określoną na poziomie Wspólnoty wartością najwyższego dopuszczalnego stężenia w środowisku prac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4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, H317</w:t>
              <w:br/>
              <w:t>Aquatic Acute 1, H400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B077C8" w:rsidRPr="0069446B" w:rsidP="00B077C8" w14:paraId="76C830A6" w14:textId="7C05BC4C">
      <w:pPr>
        <w:pStyle w:val="SDSTextHeading3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Krajowe wartości najwyższych dopuszczalnych stężeń w środowisku pracy i dopuszczalne wartości biologiczne</w:t>
      </w:r>
    </w:p>
    <w:p w:rsidR="000251E6" w:rsidRPr="0069446B" w:rsidP="00DA2C0C" w14:paraId="551E4519" w14:textId="133FFE24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0F45F6DE" w14:textId="77777777" w:rsidTr="00F22FF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6A5033" w14:paraId="054DA880" w14:textId="66F3A5D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iphenyl ether</w:t>
            </w:r>
            <w:r w:rsidRPr="0069446B">
              <w:rPr>
                <w:noProof w:val="0"/>
                <w:color w:val="auto"/>
              </w:rPr>
              <w:t xml:space="preserve"> </w:t>
            </w:r>
            <w:r w:rsidRPr="0069446B" w:rsidR="00FD53E4">
              <w:rPr>
                <w:noProof/>
                <w:color w:val="auto"/>
              </w:rPr>
              <w:t>(101-84-8)</w:t>
            </w:r>
          </w:p>
        </w:tc>
      </w:tr>
      <w:tr w14:paraId="09AA005D" w14:textId="77777777" w:rsidTr="009D0DC8">
        <w:tblPrEx>
          <w:tblW w:w="10490" w:type="dxa"/>
          <w:tblLayout w:type="fixed"/>
          <w:tblLook w:val="04A0"/>
        </w:tblPrEx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47054" w14:paraId="7C4BF95B" w14:textId="4292DBE7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UE - Orientacyjna wartość graniczna narażenia zawodowego (IOEL)</w:t>
            </w:r>
          </w:p>
        </w:tc>
      </w:tr>
      <w:tr w14:paraId="70951C39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59DC9D44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zwa miejsco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7F8A1D5B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phenyl ether</w:t>
            </w:r>
          </w:p>
        </w:tc>
      </w:tr>
      <w:tr w14:paraId="70951C3A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 mg/m³</w:t>
            </w:r>
          </w:p>
        </w:tc>
      </w:tr>
      <w:tr w14:paraId="70951C3B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ppm</w:t>
            </w:r>
          </w:p>
        </w:tc>
      </w:tr>
      <w:tr w14:paraId="70951C3C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m³</w:t>
            </w:r>
          </w:p>
        </w:tc>
      </w:tr>
      <w:tr w14:paraId="70951C3D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ppm</w:t>
            </w:r>
          </w:p>
        </w:tc>
      </w:tr>
      <w:tr w14:paraId="70951C3E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niesienie regulacyjne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MMISSION DIRECTIVE (EU) 2017/164</w:t>
            </w:r>
          </w:p>
        </w:tc>
      </w:tr>
    </w:tbl>
    <w:bookmarkStart w:id="2" w:name="_Hlk205902293"/>
    <w:bookmarkEnd w:id="2"/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wocowy. Wanilia. Mięt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0 mg/kg masy ciała Animal: guinea pig, Guideline: OECD Guideline 401 (Acute Oral Toxicity), 95% CL: 246 - 319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0 mg/kg masy ciała Animal: rabbit, Guideline: OECD Guideline 402 (Acute Dermal Toxicity), 95% CL: 700 - 94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20 – 3070 mg/kg masy ciała Animal: rat, 95% CL: 2090 -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900 mg/kg masy ciała Animal: rabbit, Guideline: EU Method B.3 (Acute Toxicity (Dermal)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5,1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≈ 3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1000 mg/kg masy ciała Animal: rat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bubble gum frai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7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4,25 mg/l Test organisms (species): Daphnia magna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,44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,05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6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bubble gum frai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vone (99-49-0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llyl hexanoate ; (E)-anethol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llyl hexanoat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po połknięci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w kontakcie ze skórą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w następstwie wdychania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bubble gum frais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bubble gum frais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6.06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889EA7-9940-45AB-B0C0-2AF5887508C7}"/>
</file>

<file path=customXml/itemProps3.xml><?xml version="1.0" encoding="utf-8"?>
<ds:datastoreItem xmlns:ds="http://schemas.openxmlformats.org/officeDocument/2006/customXml" ds:itemID="{08138CA4-57D9-48DF-B7CF-0BC3CDF254EF}"/>
</file>

<file path=customXml/itemProps4.xml><?xml version="1.0" encoding="utf-8"?>
<ds:datastoreItem xmlns:ds="http://schemas.openxmlformats.org/officeDocument/2006/customXml" ds:itemID="{81973603-107B-4F92-AC84-910EC0871B9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